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75FE6" w14:textId="77777777" w:rsidR="00C92D8C" w:rsidRPr="005F7AB7" w:rsidRDefault="00C017E6" w:rsidP="00725857">
      <w:pPr>
        <w:pStyle w:val="NoSpacing"/>
        <w:rPr>
          <w:rFonts w:ascii="Arial" w:hAnsi="Arial" w:cs="Arial"/>
          <w:sz w:val="24"/>
          <w:szCs w:val="24"/>
        </w:rPr>
      </w:pPr>
      <w:r w:rsidRPr="005F7AB7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57EFBDFC" wp14:editId="368B3492">
                <wp:extent cx="1780540" cy="952500"/>
                <wp:effectExtent l="0" t="0" r="10160" b="19050"/>
                <wp:docPr id="217" name="Text Box 2" descr="Housing Ombudsman Service contact details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054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C2C32D" w14:textId="77777777" w:rsidR="00C017E6" w:rsidRPr="005F7AB7" w:rsidRDefault="00C017E6" w:rsidP="00F900E0">
                            <w:pPr>
                              <w:pStyle w:val="NoSpacing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 w:rsidRPr="005F7AB7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1 Exchange Tower</w:t>
                            </w:r>
                          </w:p>
                          <w:p w14:paraId="29C697B9" w14:textId="77777777" w:rsidR="00C017E6" w:rsidRPr="005F7AB7" w:rsidRDefault="00C017E6" w:rsidP="00F900E0">
                            <w:pPr>
                              <w:pStyle w:val="NoSpacing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 w:rsidRPr="005F7AB7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Exchange Square</w:t>
                            </w:r>
                          </w:p>
                          <w:p w14:paraId="42B77025" w14:textId="77777777" w:rsidR="00C017E6" w:rsidRPr="005F7AB7" w:rsidRDefault="00C017E6" w:rsidP="00F900E0">
                            <w:pPr>
                              <w:pStyle w:val="NoSpacing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 w:rsidRPr="005F7AB7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London</w:t>
                            </w:r>
                          </w:p>
                          <w:p w14:paraId="1256106A" w14:textId="77777777" w:rsidR="00C017E6" w:rsidRPr="005F7AB7" w:rsidRDefault="00C017E6" w:rsidP="00F900E0">
                            <w:pPr>
                              <w:pStyle w:val="NoSpacing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 w:rsidRPr="005F7AB7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E14 9GE</w:t>
                            </w:r>
                          </w:p>
                          <w:p w14:paraId="0AC0653D" w14:textId="77777777" w:rsidR="00C017E6" w:rsidRPr="005F7AB7" w:rsidRDefault="00C017E6" w:rsidP="00F900E0">
                            <w:pPr>
                              <w:pStyle w:val="NoSpacing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 w:rsidRPr="005F7AB7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Tel: 0300 111 3000</w:t>
                            </w:r>
                          </w:p>
                          <w:p w14:paraId="11F88784" w14:textId="77777777" w:rsidR="00C017E6" w:rsidRPr="005F7AB7" w:rsidRDefault="00C017E6" w:rsidP="00F900E0">
                            <w:pPr>
                              <w:pStyle w:val="NoSpacing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 w:rsidRPr="005F7AB7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Fax: 0207 831 1942</w:t>
                            </w:r>
                          </w:p>
                          <w:p w14:paraId="067388D5" w14:textId="77777777" w:rsidR="00C017E6" w:rsidRPr="000B0763" w:rsidRDefault="0005303D" w:rsidP="00F900E0">
                            <w:pPr>
                              <w:pStyle w:val="NoSpacing"/>
                              <w:rPr>
                                <w:rFonts w:ascii="Arial" w:hAnsi="Arial" w:cs="Arial"/>
                                <w:color w:val="0070C0"/>
                                <w:sz w:val="12"/>
                                <w:szCs w:val="12"/>
                              </w:rPr>
                            </w:pPr>
                            <w:hyperlink r:id="rId7" w:history="1">
                              <w:r w:rsidR="00C017E6" w:rsidRPr="000B0763">
                                <w:rPr>
                                  <w:rStyle w:val="Hyperlink"/>
                                  <w:rFonts w:ascii="Arial" w:hAnsi="Arial" w:cs="Arial"/>
                                  <w:color w:val="0070C0"/>
                                  <w:sz w:val="12"/>
                                  <w:szCs w:val="12"/>
                                </w:rPr>
                                <w:t>Membership@Housing-Ombudsman.Org.UK</w:t>
                              </w:r>
                            </w:hyperlink>
                            <w:r w:rsidR="00C017E6" w:rsidRPr="000B0763">
                              <w:rPr>
                                <w:rFonts w:ascii="Arial" w:hAnsi="Arial" w:cs="Arial"/>
                                <w:color w:val="0070C0"/>
                                <w:sz w:val="12"/>
                                <w:szCs w:val="12"/>
                              </w:rPr>
                              <w:t xml:space="preserve"> </w:t>
                            </w:r>
                          </w:p>
                          <w:p w14:paraId="1954F77F" w14:textId="77777777" w:rsidR="00C017E6" w:rsidRPr="000B0763" w:rsidRDefault="0005303D" w:rsidP="00F900E0">
                            <w:pPr>
                              <w:pStyle w:val="NoSpacing"/>
                              <w:rPr>
                                <w:rFonts w:ascii="Arial" w:hAnsi="Arial" w:cs="Arial"/>
                                <w:color w:val="0070C0"/>
                                <w:sz w:val="12"/>
                                <w:szCs w:val="12"/>
                              </w:rPr>
                            </w:pPr>
                            <w:hyperlink r:id="rId8" w:history="1">
                              <w:r w:rsidR="00C017E6" w:rsidRPr="000B0763">
                                <w:rPr>
                                  <w:rStyle w:val="Hyperlink"/>
                                  <w:rFonts w:ascii="Arial" w:hAnsi="Arial" w:cs="Arial"/>
                                  <w:color w:val="0070C0"/>
                                  <w:sz w:val="12"/>
                                  <w:szCs w:val="12"/>
                                </w:rPr>
                                <w:t>Info@Housing-Ombudsman.Org.UK</w:t>
                              </w:r>
                            </w:hyperlink>
                          </w:p>
                          <w:p w14:paraId="6BA78BBD" w14:textId="77777777" w:rsidR="00C017E6" w:rsidRPr="000B0763" w:rsidRDefault="0005303D" w:rsidP="00F900E0">
                            <w:pPr>
                              <w:pStyle w:val="NoSpacing"/>
                              <w:rPr>
                                <w:rFonts w:ascii="Arial" w:hAnsi="Arial" w:cs="Arial"/>
                                <w:color w:val="0070C0"/>
                                <w:sz w:val="12"/>
                                <w:szCs w:val="12"/>
                              </w:rPr>
                            </w:pPr>
                            <w:hyperlink r:id="rId9" w:history="1">
                              <w:r w:rsidR="00C74071" w:rsidRPr="000B0763">
                                <w:rPr>
                                  <w:rStyle w:val="Hyperlink"/>
                                  <w:rFonts w:ascii="Arial" w:hAnsi="Arial" w:cs="Arial"/>
                                  <w:color w:val="0070C0"/>
                                  <w:sz w:val="12"/>
                                  <w:szCs w:val="12"/>
                                </w:rPr>
                                <w:t>WWW.Housing-Ombudsman.Org.UK</w:t>
                              </w:r>
                            </w:hyperlink>
                            <w:r w:rsidR="00C017E6" w:rsidRPr="000B0763">
                              <w:rPr>
                                <w:rFonts w:ascii="Arial" w:hAnsi="Arial" w:cs="Arial"/>
                                <w:color w:val="0070C0"/>
                                <w:sz w:val="12"/>
                                <w:szCs w:val="12"/>
                              </w:rPr>
                              <w:t xml:space="preserve"> </w:t>
                            </w:r>
                          </w:p>
                          <w:p w14:paraId="15A8D23D" w14:textId="77777777" w:rsidR="00C017E6" w:rsidRDefault="00C017E6" w:rsidP="00F900E0"/>
                          <w:p w14:paraId="08963C50" w14:textId="77777777" w:rsidR="00C017E6" w:rsidRDefault="00C017E6" w:rsidP="00F900E0"/>
                          <w:p w14:paraId="06948DDA" w14:textId="77777777" w:rsidR="006C6F8C" w:rsidRDefault="006C6F8C" w:rsidP="00F900E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7EFBDF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Housing Ombudsman Service contact details" style="width:140.2pt;height: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" strokecolor="white [3212]">
                <v:textbox>
                  <w:txbxContent>
                    <w:p w14:paraId="6BC2C32D" w14:textId="77777777" w:rsidR="00C017E6" w:rsidRPr="005F7AB7" w:rsidRDefault="00C017E6" w:rsidP="00F900E0">
                      <w:pPr>
                        <w:pStyle w:val="NoSpacing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  <w:r w:rsidRPr="005F7AB7">
                        <w:rPr>
                          <w:rFonts w:ascii="Arial" w:hAnsi="Arial" w:cs="Arial"/>
                          <w:sz w:val="12"/>
                          <w:szCs w:val="12"/>
                        </w:rPr>
                        <w:t>1 Exchange Tower</w:t>
                      </w:r>
                    </w:p>
                    <w:p w14:paraId="29C697B9" w14:textId="77777777" w:rsidR="00C017E6" w:rsidRPr="005F7AB7" w:rsidRDefault="00C017E6" w:rsidP="00F900E0">
                      <w:pPr>
                        <w:pStyle w:val="NoSpacing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  <w:r w:rsidRPr="005F7AB7">
                        <w:rPr>
                          <w:rFonts w:ascii="Arial" w:hAnsi="Arial" w:cs="Arial"/>
                          <w:sz w:val="12"/>
                          <w:szCs w:val="12"/>
                        </w:rPr>
                        <w:t>Exchange Square</w:t>
                      </w:r>
                    </w:p>
                    <w:p w14:paraId="42B77025" w14:textId="77777777" w:rsidR="00C017E6" w:rsidRPr="005F7AB7" w:rsidRDefault="00C017E6" w:rsidP="00F900E0">
                      <w:pPr>
                        <w:pStyle w:val="NoSpacing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  <w:r w:rsidRPr="005F7AB7">
                        <w:rPr>
                          <w:rFonts w:ascii="Arial" w:hAnsi="Arial" w:cs="Arial"/>
                          <w:sz w:val="12"/>
                          <w:szCs w:val="12"/>
                        </w:rPr>
                        <w:t>London</w:t>
                      </w:r>
                    </w:p>
                    <w:p w14:paraId="1256106A" w14:textId="77777777" w:rsidR="00C017E6" w:rsidRPr="005F7AB7" w:rsidRDefault="00C017E6" w:rsidP="00F900E0">
                      <w:pPr>
                        <w:pStyle w:val="NoSpacing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  <w:r w:rsidRPr="005F7AB7">
                        <w:rPr>
                          <w:rFonts w:ascii="Arial" w:hAnsi="Arial" w:cs="Arial"/>
                          <w:sz w:val="12"/>
                          <w:szCs w:val="12"/>
                        </w:rPr>
                        <w:t>E14 9GE</w:t>
                      </w:r>
                    </w:p>
                    <w:p w14:paraId="0AC0653D" w14:textId="77777777" w:rsidR="00C017E6" w:rsidRPr="005F7AB7" w:rsidRDefault="00C017E6" w:rsidP="00F900E0">
                      <w:pPr>
                        <w:pStyle w:val="NoSpacing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  <w:r w:rsidRPr="005F7AB7">
                        <w:rPr>
                          <w:rFonts w:ascii="Arial" w:hAnsi="Arial" w:cs="Arial"/>
                          <w:sz w:val="12"/>
                          <w:szCs w:val="12"/>
                        </w:rPr>
                        <w:t>Tel: 0300 111 3000</w:t>
                      </w:r>
                    </w:p>
                    <w:p w14:paraId="11F88784" w14:textId="77777777" w:rsidR="00C017E6" w:rsidRPr="005F7AB7" w:rsidRDefault="00C017E6" w:rsidP="00F900E0">
                      <w:pPr>
                        <w:pStyle w:val="NoSpacing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  <w:r w:rsidRPr="005F7AB7">
                        <w:rPr>
                          <w:rFonts w:ascii="Arial" w:hAnsi="Arial" w:cs="Arial"/>
                          <w:sz w:val="12"/>
                          <w:szCs w:val="12"/>
                        </w:rPr>
                        <w:t>Fax: 0207 831 1942</w:t>
                      </w:r>
                    </w:p>
                    <w:p w14:paraId="067388D5" w14:textId="77777777" w:rsidR="00C017E6" w:rsidRPr="000B0763" w:rsidRDefault="0005303D" w:rsidP="00F900E0">
                      <w:pPr>
                        <w:pStyle w:val="NoSpacing"/>
                        <w:rPr>
                          <w:rFonts w:ascii="Arial" w:hAnsi="Arial" w:cs="Arial"/>
                          <w:color w:val="0070C0"/>
                          <w:sz w:val="12"/>
                          <w:szCs w:val="12"/>
                        </w:rPr>
                      </w:pPr>
                      <w:hyperlink r:id="rId10" w:history="1">
                        <w:r w:rsidR="00C017E6" w:rsidRPr="000B0763">
                          <w:rPr>
                            <w:rStyle w:val="Hyperlink"/>
                            <w:rFonts w:ascii="Arial" w:hAnsi="Arial" w:cs="Arial"/>
                            <w:color w:val="0070C0"/>
                            <w:sz w:val="12"/>
                            <w:szCs w:val="12"/>
                          </w:rPr>
                          <w:t>Membership@Housing-Ombudsman.Org.UK</w:t>
                        </w:r>
                      </w:hyperlink>
                      <w:r w:rsidR="00C017E6" w:rsidRPr="000B0763">
                        <w:rPr>
                          <w:rFonts w:ascii="Arial" w:hAnsi="Arial" w:cs="Arial"/>
                          <w:color w:val="0070C0"/>
                          <w:sz w:val="12"/>
                          <w:szCs w:val="12"/>
                        </w:rPr>
                        <w:t xml:space="preserve"> </w:t>
                      </w:r>
                    </w:p>
                    <w:p w14:paraId="1954F77F" w14:textId="77777777" w:rsidR="00C017E6" w:rsidRPr="000B0763" w:rsidRDefault="0005303D" w:rsidP="00F900E0">
                      <w:pPr>
                        <w:pStyle w:val="NoSpacing"/>
                        <w:rPr>
                          <w:rFonts w:ascii="Arial" w:hAnsi="Arial" w:cs="Arial"/>
                          <w:color w:val="0070C0"/>
                          <w:sz w:val="12"/>
                          <w:szCs w:val="12"/>
                        </w:rPr>
                      </w:pPr>
                      <w:hyperlink r:id="rId11" w:history="1">
                        <w:r w:rsidR="00C017E6" w:rsidRPr="000B0763">
                          <w:rPr>
                            <w:rStyle w:val="Hyperlink"/>
                            <w:rFonts w:ascii="Arial" w:hAnsi="Arial" w:cs="Arial"/>
                            <w:color w:val="0070C0"/>
                            <w:sz w:val="12"/>
                            <w:szCs w:val="12"/>
                          </w:rPr>
                          <w:t>Info@Housing-Ombudsman.Org.UK</w:t>
                        </w:r>
                      </w:hyperlink>
                    </w:p>
                    <w:p w14:paraId="6BA78BBD" w14:textId="77777777" w:rsidR="00C017E6" w:rsidRPr="000B0763" w:rsidRDefault="0005303D" w:rsidP="00F900E0">
                      <w:pPr>
                        <w:pStyle w:val="NoSpacing"/>
                        <w:rPr>
                          <w:rFonts w:ascii="Arial" w:hAnsi="Arial" w:cs="Arial"/>
                          <w:color w:val="0070C0"/>
                          <w:sz w:val="12"/>
                          <w:szCs w:val="12"/>
                        </w:rPr>
                      </w:pPr>
                      <w:hyperlink r:id="rId12" w:history="1">
                        <w:r w:rsidR="00C74071" w:rsidRPr="000B0763">
                          <w:rPr>
                            <w:rStyle w:val="Hyperlink"/>
                            <w:rFonts w:ascii="Arial" w:hAnsi="Arial" w:cs="Arial"/>
                            <w:color w:val="0070C0"/>
                            <w:sz w:val="12"/>
                            <w:szCs w:val="12"/>
                          </w:rPr>
                          <w:t>WWW.Housing-Ombudsman.Org.UK</w:t>
                        </w:r>
                      </w:hyperlink>
                      <w:r w:rsidR="00C017E6" w:rsidRPr="000B0763">
                        <w:rPr>
                          <w:rFonts w:ascii="Arial" w:hAnsi="Arial" w:cs="Arial"/>
                          <w:color w:val="0070C0"/>
                          <w:sz w:val="12"/>
                          <w:szCs w:val="12"/>
                        </w:rPr>
                        <w:t xml:space="preserve"> </w:t>
                      </w:r>
                    </w:p>
                    <w:p w14:paraId="15A8D23D" w14:textId="77777777" w:rsidR="00C017E6" w:rsidRDefault="00C017E6" w:rsidP="00F900E0"/>
                    <w:p w14:paraId="08963C50" w14:textId="77777777" w:rsidR="00C017E6" w:rsidRDefault="00C017E6" w:rsidP="00F900E0"/>
                    <w:p w14:paraId="06948DDA" w14:textId="77777777" w:rsidR="006C6F8C" w:rsidRDefault="006C6F8C" w:rsidP="00F900E0"/>
                  </w:txbxContent>
                </v:textbox>
                <w10:anchorlock/>
              </v:shape>
            </w:pict>
          </mc:Fallback>
        </mc:AlternateContent>
      </w:r>
    </w:p>
    <w:p w14:paraId="76A6CDB9" w14:textId="77777777" w:rsidR="00FF0D9C" w:rsidRPr="005F7AB7" w:rsidRDefault="00FF0D9C" w:rsidP="00FF0D9C">
      <w:pPr>
        <w:pStyle w:val="NoSpacing"/>
        <w:rPr>
          <w:rFonts w:ascii="Arial" w:hAnsi="Arial" w:cs="Arial"/>
        </w:rPr>
      </w:pPr>
    </w:p>
    <w:p w14:paraId="782F23DF" w14:textId="77777777" w:rsidR="0019320B" w:rsidRPr="005F7AB7" w:rsidRDefault="0019320B" w:rsidP="00FF0D9C">
      <w:pPr>
        <w:pStyle w:val="NoSpacing"/>
        <w:rPr>
          <w:rFonts w:ascii="Arial" w:hAnsi="Arial" w:cs="Arial"/>
          <w:b/>
          <w:sz w:val="24"/>
          <w:szCs w:val="24"/>
        </w:rPr>
      </w:pPr>
      <w:r w:rsidRPr="005F7AB7">
        <w:rPr>
          <w:rFonts w:ascii="Arial" w:hAnsi="Arial" w:cs="Arial"/>
          <w:b/>
          <w:sz w:val="24"/>
          <w:szCs w:val="24"/>
        </w:rPr>
        <w:t>Organisation</w:t>
      </w:r>
      <w:r w:rsidR="00CE7153" w:rsidRPr="005F7AB7">
        <w:rPr>
          <w:rFonts w:ascii="Arial" w:hAnsi="Arial" w:cs="Arial"/>
          <w:b/>
          <w:sz w:val="24"/>
          <w:szCs w:val="24"/>
        </w:rPr>
        <w:t>al</w:t>
      </w:r>
      <w:r w:rsidRPr="005F7AB7">
        <w:rPr>
          <w:rFonts w:ascii="Arial" w:hAnsi="Arial" w:cs="Arial"/>
          <w:b/>
          <w:sz w:val="24"/>
          <w:szCs w:val="24"/>
        </w:rPr>
        <w:t xml:space="preserve"> details</w:t>
      </w:r>
    </w:p>
    <w:p w14:paraId="438010FB" w14:textId="77777777" w:rsidR="00044230" w:rsidRPr="005F7AB7" w:rsidRDefault="00044230" w:rsidP="00FF0D9C">
      <w:pPr>
        <w:pStyle w:val="NoSpacing"/>
        <w:rPr>
          <w:rFonts w:ascii="Arial" w:hAnsi="Arial" w:cs="Arial"/>
          <w:b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595"/>
        <w:gridCol w:w="6634"/>
      </w:tblGrid>
      <w:tr w:rsidR="0015080A" w:rsidRPr="005F7AB7" w14:paraId="757AC213" w14:textId="77777777" w:rsidTr="00AF7672">
        <w:tc>
          <w:tcPr>
            <w:tcW w:w="9464" w:type="dxa"/>
            <w:gridSpan w:val="3"/>
          </w:tcPr>
          <w:p w14:paraId="23184779" w14:textId="432FECA8" w:rsidR="0015080A" w:rsidRPr="005F7AB7" w:rsidRDefault="0015080A" w:rsidP="00EA7F85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5F7AB7">
              <w:rPr>
                <w:rFonts w:ascii="Arial" w:hAnsi="Arial" w:cs="Arial"/>
                <w:sz w:val="22"/>
                <w:szCs w:val="22"/>
              </w:rPr>
              <w:t>Organisation</w:t>
            </w:r>
            <w:proofErr w:type="spellEnd"/>
            <w:r w:rsidRPr="005F7AB7">
              <w:rPr>
                <w:rFonts w:ascii="Arial" w:hAnsi="Arial" w:cs="Arial"/>
                <w:sz w:val="22"/>
                <w:szCs w:val="22"/>
              </w:rPr>
              <w:t xml:space="preserve"> name</w:t>
            </w:r>
          </w:p>
        </w:tc>
      </w:tr>
      <w:tr w:rsidR="0015080A" w:rsidRPr="005F7AB7" w14:paraId="2741A0AF" w14:textId="77777777" w:rsidTr="00B12A55">
        <w:tc>
          <w:tcPr>
            <w:tcW w:w="9464" w:type="dxa"/>
            <w:gridSpan w:val="3"/>
          </w:tcPr>
          <w:p w14:paraId="62DF3002" w14:textId="42A5688C" w:rsidR="0015080A" w:rsidRPr="005F7AB7" w:rsidRDefault="0015080A" w:rsidP="00EA7F85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Address</w:t>
            </w:r>
          </w:p>
        </w:tc>
      </w:tr>
      <w:tr w:rsidR="005F7AB7" w:rsidRPr="005F7AB7" w14:paraId="62ED0913" w14:textId="77777777" w:rsidTr="0019320B">
        <w:tc>
          <w:tcPr>
            <w:tcW w:w="2235" w:type="dxa"/>
          </w:tcPr>
          <w:p w14:paraId="1BBE245B" w14:textId="77777777" w:rsidR="004A7491" w:rsidRPr="005F7AB7" w:rsidRDefault="0019320B" w:rsidP="00EA7F85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Telephone</w:t>
            </w:r>
          </w:p>
        </w:tc>
        <w:tc>
          <w:tcPr>
            <w:tcW w:w="7229" w:type="dxa"/>
            <w:gridSpan w:val="2"/>
          </w:tcPr>
          <w:p w14:paraId="6885752C" w14:textId="77777777" w:rsidR="004A7491" w:rsidRPr="005F7AB7" w:rsidRDefault="004A7491" w:rsidP="00EA7F8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AB7" w:rsidRPr="005F7AB7" w14:paraId="3DF4DDF1" w14:textId="77777777" w:rsidTr="0019320B">
        <w:tc>
          <w:tcPr>
            <w:tcW w:w="2235" w:type="dxa"/>
          </w:tcPr>
          <w:p w14:paraId="3A8213EA" w14:textId="77777777" w:rsidR="004A7491" w:rsidRPr="005F7AB7" w:rsidRDefault="004A7491" w:rsidP="00EA7F85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E</w:t>
            </w:r>
            <w:r w:rsidR="0019320B" w:rsidRPr="005F7AB7">
              <w:rPr>
                <w:rFonts w:ascii="Arial" w:hAnsi="Arial" w:cs="Arial"/>
                <w:sz w:val="22"/>
                <w:szCs w:val="22"/>
              </w:rPr>
              <w:t>-mail</w:t>
            </w:r>
          </w:p>
        </w:tc>
        <w:tc>
          <w:tcPr>
            <w:tcW w:w="7229" w:type="dxa"/>
            <w:gridSpan w:val="2"/>
          </w:tcPr>
          <w:p w14:paraId="2B42D512" w14:textId="77777777" w:rsidR="004A7491" w:rsidRPr="005F7AB7" w:rsidRDefault="004A7491" w:rsidP="00EA7F8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AB7" w:rsidRPr="005F7AB7" w14:paraId="70F41CCC" w14:textId="77777777" w:rsidTr="004A7491">
        <w:tc>
          <w:tcPr>
            <w:tcW w:w="2235" w:type="dxa"/>
          </w:tcPr>
          <w:p w14:paraId="75F34E8C" w14:textId="77777777" w:rsidR="004A7491" w:rsidRPr="005F7AB7" w:rsidRDefault="004A7491" w:rsidP="00EA7F85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 xml:space="preserve">Website </w:t>
            </w:r>
            <w:r w:rsidR="004649B2" w:rsidRPr="005F7AB7">
              <w:rPr>
                <w:rFonts w:ascii="Arial" w:hAnsi="Arial" w:cs="Arial"/>
                <w:sz w:val="22"/>
                <w:szCs w:val="22"/>
              </w:rPr>
              <w:t>a</w:t>
            </w:r>
            <w:r w:rsidRPr="005F7AB7">
              <w:rPr>
                <w:rFonts w:ascii="Arial" w:hAnsi="Arial" w:cs="Arial"/>
                <w:sz w:val="22"/>
                <w:szCs w:val="22"/>
              </w:rPr>
              <w:t>ddress</w:t>
            </w:r>
          </w:p>
        </w:tc>
        <w:tc>
          <w:tcPr>
            <w:tcW w:w="7229" w:type="dxa"/>
            <w:gridSpan w:val="2"/>
          </w:tcPr>
          <w:p w14:paraId="1219558F" w14:textId="77777777" w:rsidR="004A7491" w:rsidRPr="005F7AB7" w:rsidRDefault="004A7491" w:rsidP="00EA7F8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080A" w:rsidRPr="005F7AB7" w14:paraId="51A176D8" w14:textId="77777777" w:rsidTr="006D5125">
        <w:tc>
          <w:tcPr>
            <w:tcW w:w="9464" w:type="dxa"/>
            <w:gridSpan w:val="3"/>
          </w:tcPr>
          <w:p w14:paraId="3C59871F" w14:textId="2DFF00C7" w:rsidR="0015080A" w:rsidRPr="005F7AB7" w:rsidRDefault="0015080A" w:rsidP="00EA7F85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Companies House company number (if applicable)</w:t>
            </w:r>
          </w:p>
        </w:tc>
      </w:tr>
      <w:tr w:rsidR="00E61B3F" w:rsidRPr="005F7AB7" w14:paraId="5E0AB9FF" w14:textId="77777777" w:rsidTr="004649B2">
        <w:tc>
          <w:tcPr>
            <w:tcW w:w="2830" w:type="dxa"/>
            <w:gridSpan w:val="2"/>
          </w:tcPr>
          <w:p w14:paraId="3A591A5B" w14:textId="77777777" w:rsidR="004A7491" w:rsidRPr="005F7AB7" w:rsidRDefault="00077B6A" w:rsidP="0019320B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Social Media: e.g. Facebook p</w:t>
            </w:r>
            <w:r w:rsidR="0019320B" w:rsidRPr="005F7AB7">
              <w:rPr>
                <w:rFonts w:ascii="Arial" w:hAnsi="Arial" w:cs="Arial"/>
                <w:sz w:val="22"/>
                <w:szCs w:val="22"/>
              </w:rPr>
              <w:t>age, Twitter</w:t>
            </w:r>
            <w:r w:rsidRPr="005F7AB7">
              <w:rPr>
                <w:rFonts w:ascii="Arial" w:hAnsi="Arial" w:cs="Arial"/>
                <w:sz w:val="22"/>
                <w:szCs w:val="22"/>
              </w:rPr>
              <w:t xml:space="preserve"> h</w:t>
            </w:r>
            <w:r w:rsidR="004649B2" w:rsidRPr="005F7AB7">
              <w:rPr>
                <w:rFonts w:ascii="Arial" w:hAnsi="Arial" w:cs="Arial"/>
                <w:sz w:val="22"/>
                <w:szCs w:val="22"/>
              </w:rPr>
              <w:t>andle</w:t>
            </w:r>
          </w:p>
        </w:tc>
        <w:tc>
          <w:tcPr>
            <w:tcW w:w="6634" w:type="dxa"/>
          </w:tcPr>
          <w:p w14:paraId="0754DF64" w14:textId="77777777" w:rsidR="004A7491" w:rsidRPr="005F7AB7" w:rsidRDefault="004A7491" w:rsidP="00EA7F8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C8E4E17" w14:textId="77777777" w:rsidR="00FF0D9C" w:rsidRPr="005F7AB7" w:rsidRDefault="00FF0D9C" w:rsidP="00FF0D9C">
      <w:pPr>
        <w:pStyle w:val="NoSpacing"/>
        <w:rPr>
          <w:rFonts w:ascii="Arial" w:hAnsi="Arial" w:cs="Arial"/>
        </w:rPr>
      </w:pPr>
    </w:p>
    <w:p w14:paraId="5A56BC1E" w14:textId="77777777" w:rsidR="0019320B" w:rsidRPr="005F7AB7" w:rsidRDefault="0019320B" w:rsidP="00FF0D9C">
      <w:pPr>
        <w:pStyle w:val="NoSpacing"/>
        <w:rPr>
          <w:rFonts w:ascii="Arial" w:hAnsi="Arial" w:cs="Arial"/>
          <w:b/>
          <w:sz w:val="24"/>
          <w:szCs w:val="24"/>
        </w:rPr>
      </w:pPr>
      <w:r w:rsidRPr="005F7AB7">
        <w:rPr>
          <w:rFonts w:ascii="Arial" w:hAnsi="Arial" w:cs="Arial"/>
          <w:b/>
          <w:sz w:val="24"/>
          <w:szCs w:val="24"/>
        </w:rPr>
        <w:t>Other contact details we need</w:t>
      </w:r>
    </w:p>
    <w:p w14:paraId="4C7BBD17" w14:textId="77777777" w:rsidR="00044230" w:rsidRPr="005F7AB7" w:rsidRDefault="00044230" w:rsidP="00FF0D9C">
      <w:pPr>
        <w:pStyle w:val="NoSpacing"/>
        <w:rPr>
          <w:rFonts w:ascii="Arial" w:hAnsi="Arial" w:cs="Arial"/>
          <w:b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6095"/>
      </w:tblGrid>
      <w:tr w:rsidR="0015080A" w:rsidRPr="005F7AB7" w14:paraId="40F3ED31" w14:textId="77777777" w:rsidTr="00F25588">
        <w:tc>
          <w:tcPr>
            <w:tcW w:w="9464" w:type="dxa"/>
            <w:gridSpan w:val="2"/>
          </w:tcPr>
          <w:p w14:paraId="44EFDCBC" w14:textId="15FC56DA" w:rsidR="0015080A" w:rsidRPr="005F7AB7" w:rsidRDefault="0015080A" w:rsidP="00EA7F85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CEO Details</w:t>
            </w:r>
          </w:p>
        </w:tc>
      </w:tr>
      <w:tr w:rsidR="005F7AB7" w:rsidRPr="005F7AB7" w14:paraId="0D48A0E8" w14:textId="77777777" w:rsidTr="00FF0D9C">
        <w:tc>
          <w:tcPr>
            <w:tcW w:w="3369" w:type="dxa"/>
          </w:tcPr>
          <w:p w14:paraId="68DF42EC" w14:textId="77777777" w:rsidR="0019320B" w:rsidRPr="005F7AB7" w:rsidRDefault="004649B2" w:rsidP="00EA7F85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Accounts P</w:t>
            </w:r>
            <w:r w:rsidR="0019320B" w:rsidRPr="005F7AB7">
              <w:rPr>
                <w:rFonts w:ascii="Arial" w:hAnsi="Arial" w:cs="Arial"/>
                <w:sz w:val="22"/>
                <w:szCs w:val="22"/>
              </w:rPr>
              <w:t>ayable Telephone</w:t>
            </w:r>
          </w:p>
        </w:tc>
        <w:tc>
          <w:tcPr>
            <w:tcW w:w="6095" w:type="dxa"/>
          </w:tcPr>
          <w:p w14:paraId="58173492" w14:textId="77777777" w:rsidR="0019320B" w:rsidRPr="005F7AB7" w:rsidRDefault="0019320B" w:rsidP="00EA7F8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AB7" w:rsidRPr="005F7AB7" w14:paraId="2D379379" w14:textId="77777777" w:rsidTr="00FF0D9C">
        <w:tc>
          <w:tcPr>
            <w:tcW w:w="3369" w:type="dxa"/>
          </w:tcPr>
          <w:p w14:paraId="36518BEB" w14:textId="77777777" w:rsidR="0019320B" w:rsidRPr="005F7AB7" w:rsidRDefault="0019320B" w:rsidP="00EA7F85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Accounts Payable E-mail</w:t>
            </w:r>
          </w:p>
        </w:tc>
        <w:tc>
          <w:tcPr>
            <w:tcW w:w="6095" w:type="dxa"/>
          </w:tcPr>
          <w:p w14:paraId="71719394" w14:textId="77777777" w:rsidR="0019320B" w:rsidRPr="005F7AB7" w:rsidRDefault="0019320B" w:rsidP="00EA7F8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080A" w:rsidRPr="005F7AB7" w14:paraId="395D0A48" w14:textId="77777777" w:rsidTr="00B84441">
        <w:tc>
          <w:tcPr>
            <w:tcW w:w="9464" w:type="dxa"/>
            <w:gridSpan w:val="2"/>
          </w:tcPr>
          <w:p w14:paraId="3EFE35A6" w14:textId="448442FB" w:rsidR="0015080A" w:rsidRPr="005F7AB7" w:rsidRDefault="0015080A" w:rsidP="00EA7F85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Ombudsman’s liaison e.g. Customer Service/Complaints Manager (if applicable)</w:t>
            </w:r>
          </w:p>
        </w:tc>
      </w:tr>
    </w:tbl>
    <w:p w14:paraId="416031FD" w14:textId="77777777" w:rsidR="00CE7153" w:rsidRPr="005F7AB7" w:rsidRDefault="00CE7153" w:rsidP="00CE7153">
      <w:pPr>
        <w:pStyle w:val="NoSpacing"/>
        <w:rPr>
          <w:rFonts w:ascii="Arial" w:hAnsi="Arial" w:cs="Arial"/>
        </w:rPr>
      </w:pPr>
    </w:p>
    <w:p w14:paraId="226A9BD7" w14:textId="77777777" w:rsidR="00CE7153" w:rsidRPr="005F7AB7" w:rsidRDefault="00CE7153" w:rsidP="00CE7153">
      <w:pPr>
        <w:pStyle w:val="NoSpacing"/>
        <w:rPr>
          <w:rFonts w:ascii="Arial" w:hAnsi="Arial" w:cs="Arial"/>
          <w:b/>
          <w:sz w:val="24"/>
          <w:szCs w:val="24"/>
        </w:rPr>
      </w:pPr>
      <w:bookmarkStart w:id="1" w:name="_Hlk504577627"/>
      <w:r w:rsidRPr="005F7AB7">
        <w:rPr>
          <w:rFonts w:ascii="Arial" w:hAnsi="Arial" w:cs="Arial"/>
          <w:b/>
          <w:sz w:val="24"/>
          <w:szCs w:val="24"/>
        </w:rPr>
        <w:t>Information about housing stock</w:t>
      </w:r>
    </w:p>
    <w:p w14:paraId="6EE95447" w14:textId="77777777" w:rsidR="00044230" w:rsidRPr="005F7AB7" w:rsidRDefault="00044230" w:rsidP="00CE7153">
      <w:pPr>
        <w:pStyle w:val="NoSpacing"/>
        <w:rPr>
          <w:rFonts w:ascii="Arial" w:hAnsi="Arial" w:cs="Arial"/>
          <w:b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2864"/>
        <w:gridCol w:w="5783"/>
      </w:tblGrid>
      <w:tr w:rsidR="0015080A" w:rsidRPr="005F7AB7" w14:paraId="66911DEE" w14:textId="77777777" w:rsidTr="00E8629B">
        <w:tc>
          <w:tcPr>
            <w:tcW w:w="9464" w:type="dxa"/>
            <w:gridSpan w:val="3"/>
          </w:tcPr>
          <w:p w14:paraId="79B66D6E" w14:textId="260B650A" w:rsidR="0015080A" w:rsidRPr="005F7AB7" w:rsidRDefault="0015080A" w:rsidP="00E37DBC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Number of units held</w:t>
            </w:r>
          </w:p>
        </w:tc>
      </w:tr>
      <w:tr w:rsidR="005F7AB7" w:rsidRPr="005F7AB7" w14:paraId="1B0A1D26" w14:textId="77777777" w:rsidTr="004649B2">
        <w:tc>
          <w:tcPr>
            <w:tcW w:w="3681" w:type="dxa"/>
            <w:gridSpan w:val="2"/>
          </w:tcPr>
          <w:p w14:paraId="68360ECC" w14:textId="77777777" w:rsidR="00CE7153" w:rsidRPr="005F7AB7" w:rsidRDefault="00CE7153" w:rsidP="00E37DBC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Number of social housing units held</w:t>
            </w:r>
          </w:p>
        </w:tc>
        <w:tc>
          <w:tcPr>
            <w:tcW w:w="5783" w:type="dxa"/>
          </w:tcPr>
          <w:p w14:paraId="7CE2920E" w14:textId="77777777" w:rsidR="00CE7153" w:rsidRPr="005F7AB7" w:rsidRDefault="00CE7153" w:rsidP="00E37DB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61B3F" w:rsidRPr="005F7AB7" w14:paraId="36C4754F" w14:textId="77777777" w:rsidTr="00077B6A">
        <w:tc>
          <w:tcPr>
            <w:tcW w:w="817" w:type="dxa"/>
          </w:tcPr>
          <w:p w14:paraId="6E0CEA3B" w14:textId="77777777" w:rsidR="00CE7153" w:rsidRPr="005F7AB7" w:rsidRDefault="00077B6A" w:rsidP="00E37DBC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Other</w:t>
            </w:r>
          </w:p>
        </w:tc>
        <w:tc>
          <w:tcPr>
            <w:tcW w:w="8647" w:type="dxa"/>
            <w:gridSpan w:val="2"/>
          </w:tcPr>
          <w:p w14:paraId="0082D8D1" w14:textId="77777777" w:rsidR="00CE7153" w:rsidRPr="005F7AB7" w:rsidRDefault="00CE7153" w:rsidP="00E37DB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bookmarkEnd w:id="1"/>
    </w:tbl>
    <w:p w14:paraId="29D5380F" w14:textId="77777777" w:rsidR="00144B23" w:rsidRPr="005F7AB7" w:rsidRDefault="00144B23" w:rsidP="00144B23">
      <w:pPr>
        <w:pStyle w:val="NoSpacing"/>
        <w:rPr>
          <w:rFonts w:ascii="Arial" w:hAnsi="Arial" w:cs="Arial"/>
          <w:b/>
        </w:rPr>
      </w:pPr>
    </w:p>
    <w:p w14:paraId="73D46D04" w14:textId="77777777" w:rsidR="00077B6A" w:rsidRPr="005F7AB7" w:rsidRDefault="00077B6A" w:rsidP="00144B23">
      <w:pPr>
        <w:pStyle w:val="NoSpacing"/>
        <w:rPr>
          <w:rFonts w:ascii="Arial" w:hAnsi="Arial" w:cs="Arial"/>
          <w:b/>
          <w:sz w:val="24"/>
          <w:szCs w:val="24"/>
        </w:rPr>
      </w:pPr>
      <w:r w:rsidRPr="005F7AB7">
        <w:rPr>
          <w:rFonts w:ascii="Arial" w:hAnsi="Arial" w:cs="Arial"/>
          <w:b/>
          <w:sz w:val="24"/>
          <w:szCs w:val="24"/>
        </w:rPr>
        <w:t>Existing registrations</w:t>
      </w:r>
    </w:p>
    <w:p w14:paraId="37671CED" w14:textId="77777777" w:rsidR="00044230" w:rsidRPr="005F7AB7" w:rsidRDefault="00044230" w:rsidP="00144B23">
      <w:pPr>
        <w:pStyle w:val="NoSpacing"/>
        <w:rPr>
          <w:rFonts w:ascii="Arial" w:hAnsi="Arial" w:cs="Arial"/>
          <w:b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979"/>
        <w:gridCol w:w="707"/>
        <w:gridCol w:w="5090"/>
      </w:tblGrid>
      <w:tr w:rsidR="005F7AB7" w:rsidRPr="005F7AB7" w14:paraId="5D1007F8" w14:textId="77777777" w:rsidTr="004649B2">
        <w:tc>
          <w:tcPr>
            <w:tcW w:w="4375" w:type="dxa"/>
            <w:gridSpan w:val="3"/>
          </w:tcPr>
          <w:p w14:paraId="09CD8E49" w14:textId="77777777" w:rsidR="00077B6A" w:rsidRPr="005F7AB7" w:rsidRDefault="00144B23" w:rsidP="00144B23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Are you registered with the HCA?</w:t>
            </w:r>
          </w:p>
        </w:tc>
        <w:tc>
          <w:tcPr>
            <w:tcW w:w="5090" w:type="dxa"/>
          </w:tcPr>
          <w:p w14:paraId="2DD8465C" w14:textId="77777777" w:rsidR="00077B6A" w:rsidRPr="005F7AB7" w:rsidRDefault="00B37099" w:rsidP="00B37099">
            <w:pPr>
              <w:pStyle w:val="NoSpacing"/>
              <w:tabs>
                <w:tab w:val="left" w:pos="1467"/>
                <w:tab w:val="center" w:pos="3223"/>
              </w:tabs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 xml:space="preserve">Yes    </w:t>
            </w:r>
            <w:sdt>
              <w:sdtPr>
                <w:rPr>
                  <w:rFonts w:ascii="Arial" w:hAnsi="Arial" w:cs="Arial"/>
                </w:rPr>
                <w:id w:val="1631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1B23" w:rsidRPr="005F7AB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5F7AB7">
              <w:rPr>
                <w:rFonts w:ascii="Arial" w:hAnsi="Arial" w:cs="Arial"/>
                <w:sz w:val="22"/>
                <w:szCs w:val="22"/>
              </w:rPr>
              <w:tab/>
              <w:t xml:space="preserve">No    </w:t>
            </w:r>
            <w:sdt>
              <w:sdtPr>
                <w:rPr>
                  <w:rFonts w:ascii="Arial" w:hAnsi="Arial" w:cs="Arial"/>
                </w:rPr>
                <w:id w:val="2048709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1B23" w:rsidRPr="005F7AB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5F7AB7">
              <w:rPr>
                <w:rFonts w:ascii="Arial" w:hAnsi="Arial" w:cs="Arial"/>
                <w:sz w:val="22"/>
                <w:szCs w:val="22"/>
              </w:rPr>
              <w:tab/>
              <w:t xml:space="preserve">In process    </w:t>
            </w:r>
            <w:sdt>
              <w:sdtPr>
                <w:rPr>
                  <w:rFonts w:ascii="Arial" w:hAnsi="Arial" w:cs="Arial"/>
                </w:rPr>
                <w:id w:val="-524710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1B23" w:rsidRPr="005F7AB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5F7AB7" w:rsidRPr="005F7AB7" w14:paraId="7A3C10C3" w14:textId="77777777" w:rsidTr="004649B2">
        <w:tc>
          <w:tcPr>
            <w:tcW w:w="3668" w:type="dxa"/>
            <w:gridSpan w:val="2"/>
          </w:tcPr>
          <w:p w14:paraId="4B0E990C" w14:textId="77777777" w:rsidR="00077B6A" w:rsidRPr="005F7AB7" w:rsidRDefault="004649B2" w:rsidP="00144B23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Another Ombudsman</w:t>
            </w:r>
            <w:r w:rsidR="00B37099" w:rsidRPr="005F7AB7"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5797" w:type="dxa"/>
            <w:gridSpan w:val="2"/>
          </w:tcPr>
          <w:p w14:paraId="0A12470A" w14:textId="77777777" w:rsidR="00077B6A" w:rsidRPr="005F7AB7" w:rsidRDefault="00077B6A" w:rsidP="00144B23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61B3F" w:rsidRPr="005F7AB7" w14:paraId="0E2FF496" w14:textId="77777777" w:rsidTr="004649B2">
        <w:tc>
          <w:tcPr>
            <w:tcW w:w="2689" w:type="dxa"/>
          </w:tcPr>
          <w:p w14:paraId="6D5C09A4" w14:textId="77777777" w:rsidR="00077B6A" w:rsidRPr="005F7AB7" w:rsidRDefault="004649B2" w:rsidP="00144B23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 xml:space="preserve">Any other </w:t>
            </w:r>
            <w:proofErr w:type="spellStart"/>
            <w:r w:rsidRPr="005F7AB7">
              <w:rPr>
                <w:rFonts w:ascii="Arial" w:hAnsi="Arial" w:cs="Arial"/>
                <w:sz w:val="22"/>
                <w:szCs w:val="22"/>
              </w:rPr>
              <w:t>organisation</w:t>
            </w:r>
            <w:proofErr w:type="spellEnd"/>
            <w:r w:rsidRPr="005F7AB7">
              <w:rPr>
                <w:rFonts w:ascii="Arial" w:hAnsi="Arial" w:cs="Arial"/>
                <w:sz w:val="22"/>
                <w:szCs w:val="22"/>
              </w:rPr>
              <w:t xml:space="preserve"> or group</w:t>
            </w:r>
            <w:r w:rsidR="00B37099" w:rsidRPr="005F7AB7"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6776" w:type="dxa"/>
            <w:gridSpan w:val="3"/>
          </w:tcPr>
          <w:p w14:paraId="7EEABBB4" w14:textId="77777777" w:rsidR="00077B6A" w:rsidRPr="005F7AB7" w:rsidRDefault="00077B6A" w:rsidP="00144B23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0C6CC46" w14:textId="77777777" w:rsidR="00B37099" w:rsidRPr="005F7AB7" w:rsidRDefault="00B37099" w:rsidP="00EA7F85">
      <w:pPr>
        <w:rPr>
          <w:rFonts w:ascii="Arial" w:hAnsi="Arial" w:cs="Arial"/>
          <w:b/>
        </w:rPr>
      </w:pPr>
    </w:p>
    <w:tbl>
      <w:tblPr>
        <w:tblStyle w:val="TableGrid"/>
        <w:tblpPr w:leftFromText="180" w:rightFromText="180" w:vertAnchor="text" w:horzAnchor="page" w:tblpX="8291" w:tblpY="213"/>
        <w:tblW w:w="0" w:type="auto"/>
        <w:tblLook w:val="04A0" w:firstRow="1" w:lastRow="0" w:firstColumn="1" w:lastColumn="0" w:noHBand="0" w:noVBand="1"/>
      </w:tblPr>
      <w:tblGrid>
        <w:gridCol w:w="1278"/>
        <w:gridCol w:w="1479"/>
      </w:tblGrid>
      <w:tr w:rsidR="005F7AB7" w:rsidRPr="005F7AB7" w14:paraId="42D94609" w14:textId="77777777" w:rsidTr="00717324">
        <w:trPr>
          <w:trHeight w:val="556"/>
        </w:trPr>
        <w:tc>
          <w:tcPr>
            <w:tcW w:w="1278" w:type="dxa"/>
          </w:tcPr>
          <w:p w14:paraId="45977298" w14:textId="77777777" w:rsidR="00F807CB" w:rsidRPr="005F7AB7" w:rsidRDefault="00F807CB" w:rsidP="00717324">
            <w:pPr>
              <w:pStyle w:val="NoSpacing"/>
              <w:ind w:left="-114" w:firstLine="114"/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 xml:space="preserve">Yes    </w:t>
            </w:r>
            <w:sdt>
              <w:sdtPr>
                <w:rPr>
                  <w:rFonts w:ascii="Arial" w:hAnsi="Arial" w:cs="Arial"/>
                </w:rPr>
                <w:id w:val="-776411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7AB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5F7AB7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1479" w:type="dxa"/>
          </w:tcPr>
          <w:p w14:paraId="5E1410E7" w14:textId="77777777" w:rsidR="00F807CB" w:rsidRPr="005F7AB7" w:rsidRDefault="00F807CB" w:rsidP="00717324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 xml:space="preserve">No    </w:t>
            </w:r>
            <w:sdt>
              <w:sdtPr>
                <w:rPr>
                  <w:rFonts w:ascii="Arial" w:hAnsi="Arial" w:cs="Arial"/>
                </w:rPr>
                <w:id w:val="290713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7AB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24609220" w14:textId="77777777" w:rsidR="00F807CB" w:rsidRPr="005F7AB7" w:rsidRDefault="00E61B3F" w:rsidP="00F807CB">
      <w:pPr>
        <w:pStyle w:val="NoSpacing"/>
        <w:rPr>
          <w:rFonts w:ascii="Arial" w:hAnsi="Arial" w:cs="Arial"/>
          <w:b/>
          <w:sz w:val="24"/>
          <w:szCs w:val="24"/>
        </w:rPr>
      </w:pPr>
      <w:r w:rsidRPr="005F7AB7">
        <w:rPr>
          <w:rFonts w:ascii="Arial" w:hAnsi="Arial" w:cs="Arial"/>
          <w:b/>
          <w:sz w:val="24"/>
          <w:szCs w:val="24"/>
        </w:rPr>
        <w:t>Agreements</w:t>
      </w:r>
    </w:p>
    <w:p w14:paraId="27D29AB6" w14:textId="77777777" w:rsidR="00B37099" w:rsidRPr="005F7AB7" w:rsidRDefault="00B37099" w:rsidP="00F807CB">
      <w:pPr>
        <w:pStyle w:val="NoSpacing"/>
        <w:rPr>
          <w:rFonts w:ascii="Arial" w:hAnsi="Arial" w:cs="Arial"/>
        </w:rPr>
      </w:pPr>
      <w:r w:rsidRPr="005F7AB7">
        <w:rPr>
          <w:rFonts w:ascii="Arial" w:hAnsi="Arial" w:cs="Arial"/>
        </w:rPr>
        <w:t xml:space="preserve">Agreement to </w:t>
      </w:r>
      <w:r w:rsidR="005838DE" w:rsidRPr="005F7AB7">
        <w:rPr>
          <w:rFonts w:ascii="Arial" w:hAnsi="Arial" w:cs="Arial"/>
        </w:rPr>
        <w:t>being bound by T</w:t>
      </w:r>
      <w:r w:rsidRPr="005F7AB7">
        <w:rPr>
          <w:rFonts w:ascii="Arial" w:hAnsi="Arial" w:cs="Arial"/>
        </w:rPr>
        <w:t xml:space="preserve">he Housing Ombudsman </w:t>
      </w:r>
      <w:hyperlink r:id="rId13" w:history="1">
        <w:r w:rsidRPr="00C62541">
          <w:rPr>
            <w:rStyle w:val="Hyperlink"/>
            <w:rFonts w:ascii="Arial" w:hAnsi="Arial" w:cs="Arial"/>
            <w:color w:val="0070C0"/>
          </w:rPr>
          <w:t>Scheme</w:t>
        </w:r>
      </w:hyperlink>
      <w:r w:rsidR="00F21FF3" w:rsidRPr="005F7AB7">
        <w:rPr>
          <w:rFonts w:ascii="Arial" w:hAnsi="Arial" w:cs="Arial"/>
        </w:rPr>
        <w:t>?</w:t>
      </w:r>
    </w:p>
    <w:p w14:paraId="5585FDB9" w14:textId="77777777" w:rsidR="00F807CB" w:rsidRPr="005F7AB7" w:rsidRDefault="00F807CB" w:rsidP="00F807CB">
      <w:pPr>
        <w:pStyle w:val="NoSpacing"/>
        <w:rPr>
          <w:rFonts w:ascii="Arial" w:hAnsi="Arial" w:cs="Arial"/>
          <w:b/>
        </w:rPr>
      </w:pPr>
    </w:p>
    <w:p w14:paraId="10639899" w14:textId="77777777" w:rsidR="00F807CB" w:rsidRPr="005F7AB7" w:rsidRDefault="00EC6DFA" w:rsidP="00F807CB">
      <w:pPr>
        <w:pStyle w:val="NoSpacing"/>
        <w:rPr>
          <w:rFonts w:ascii="Arial" w:hAnsi="Arial" w:cs="Arial"/>
          <w:b/>
          <w:sz w:val="24"/>
          <w:szCs w:val="24"/>
        </w:rPr>
      </w:pPr>
      <w:r w:rsidRPr="005F7AB7">
        <w:rPr>
          <w:rFonts w:ascii="Arial" w:hAnsi="Arial" w:cs="Arial"/>
          <w:b/>
          <w:sz w:val="24"/>
          <w:szCs w:val="24"/>
        </w:rPr>
        <w:t>Information related to</w:t>
      </w:r>
      <w:r w:rsidR="00F807CB" w:rsidRPr="005F7AB7">
        <w:rPr>
          <w:rFonts w:ascii="Arial" w:hAnsi="Arial" w:cs="Arial"/>
          <w:b/>
          <w:sz w:val="24"/>
          <w:szCs w:val="24"/>
        </w:rPr>
        <w:t xml:space="preserve"> complaints</w:t>
      </w:r>
      <w:r w:rsidR="00E93A54" w:rsidRPr="005F7AB7">
        <w:rPr>
          <w:rFonts w:ascii="Arial" w:hAnsi="Arial" w:cs="Arial"/>
          <w:b/>
          <w:sz w:val="24"/>
          <w:szCs w:val="24"/>
        </w:rPr>
        <w:t xml:space="preserve"> and processes</w:t>
      </w:r>
    </w:p>
    <w:tbl>
      <w:tblPr>
        <w:tblStyle w:val="TableGrid"/>
        <w:tblpPr w:leftFromText="180" w:rightFromText="180" w:vertAnchor="text" w:horzAnchor="page" w:tblpX="8224" w:tblpY="-36"/>
        <w:tblW w:w="0" w:type="auto"/>
        <w:tblLook w:val="04A0" w:firstRow="1" w:lastRow="0" w:firstColumn="1" w:lastColumn="0" w:noHBand="0" w:noVBand="1"/>
      </w:tblPr>
      <w:tblGrid>
        <w:gridCol w:w="1418"/>
        <w:gridCol w:w="1412"/>
      </w:tblGrid>
      <w:tr w:rsidR="005F7AB7" w:rsidRPr="005F7AB7" w14:paraId="177F6517" w14:textId="77777777" w:rsidTr="00717324">
        <w:tc>
          <w:tcPr>
            <w:tcW w:w="1418" w:type="dxa"/>
          </w:tcPr>
          <w:p w14:paraId="57E1D8C2" w14:textId="77777777" w:rsidR="00F807CB" w:rsidRPr="005F7AB7" w:rsidRDefault="00F807CB" w:rsidP="004649B2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 xml:space="preserve">Yes    </w:t>
            </w:r>
            <w:sdt>
              <w:sdtPr>
                <w:rPr>
                  <w:rFonts w:ascii="Arial" w:hAnsi="Arial" w:cs="Arial"/>
                </w:rPr>
                <w:id w:val="1550191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7AB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5F7AB7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1412" w:type="dxa"/>
          </w:tcPr>
          <w:p w14:paraId="0E4566A4" w14:textId="77777777" w:rsidR="00F807CB" w:rsidRPr="005F7AB7" w:rsidRDefault="00F807CB" w:rsidP="004649B2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 xml:space="preserve">No    </w:t>
            </w:r>
            <w:sdt>
              <w:sdtPr>
                <w:rPr>
                  <w:rFonts w:ascii="Arial" w:hAnsi="Arial" w:cs="Arial"/>
                </w:rPr>
                <w:id w:val="-18095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7AB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0D55F016" w14:textId="77777777" w:rsidR="005838DE" w:rsidRPr="005F7AB7" w:rsidRDefault="005838DE" w:rsidP="00F807CB">
      <w:pPr>
        <w:pStyle w:val="NoSpacing"/>
        <w:rPr>
          <w:rFonts w:ascii="Arial" w:hAnsi="Arial" w:cs="Arial"/>
        </w:rPr>
      </w:pPr>
      <w:r w:rsidRPr="005F7AB7">
        <w:rPr>
          <w:rFonts w:ascii="Arial" w:hAnsi="Arial" w:cs="Arial"/>
        </w:rPr>
        <w:t xml:space="preserve">Have you established and maintained a complaints procedure? </w:t>
      </w:r>
      <w:r w:rsidR="00F807CB" w:rsidRPr="005F7AB7">
        <w:rPr>
          <w:rFonts w:ascii="Arial" w:hAnsi="Arial" w:cs="Arial"/>
        </w:rPr>
        <w:t xml:space="preserve">              </w:t>
      </w:r>
    </w:p>
    <w:p w14:paraId="34E82F78" w14:textId="77777777" w:rsidR="00F807CB" w:rsidRPr="005F7AB7" w:rsidRDefault="00F807CB" w:rsidP="00F807CB">
      <w:pPr>
        <w:pStyle w:val="NoSpacing"/>
        <w:rPr>
          <w:rFonts w:ascii="Arial" w:hAnsi="Arial" w:cs="Arial"/>
        </w:rPr>
      </w:pPr>
    </w:p>
    <w:p w14:paraId="4A71E044" w14:textId="77777777" w:rsidR="005838DE" w:rsidRPr="005F7AB7" w:rsidRDefault="00F807CB" w:rsidP="005838DE">
      <w:pPr>
        <w:rPr>
          <w:rFonts w:ascii="Arial" w:hAnsi="Arial" w:cs="Arial"/>
        </w:rPr>
      </w:pPr>
      <w:r w:rsidRPr="005F7AB7">
        <w:rPr>
          <w:rFonts w:ascii="Arial" w:hAnsi="Arial" w:cs="Arial"/>
        </w:rPr>
        <w:t>(</w:t>
      </w:r>
      <w:r w:rsidR="005838DE" w:rsidRPr="005F7AB7">
        <w:rPr>
          <w:rFonts w:ascii="Arial" w:hAnsi="Arial" w:cs="Arial"/>
        </w:rPr>
        <w:t>If yes, please provide a copy of your complaints procedure</w:t>
      </w:r>
      <w:r w:rsidRPr="005F7AB7">
        <w:rPr>
          <w:rFonts w:ascii="Arial" w:hAnsi="Arial" w:cs="Arial"/>
        </w:rPr>
        <w:t xml:space="preserve"> and an </w:t>
      </w:r>
      <w:r w:rsidR="005838DE" w:rsidRPr="005F7AB7">
        <w:rPr>
          <w:rFonts w:ascii="Arial" w:hAnsi="Arial" w:cs="Arial"/>
        </w:rPr>
        <w:t>example redacted complaint response</w:t>
      </w:r>
      <w:r w:rsidRPr="005F7AB7">
        <w:rPr>
          <w:rFonts w:ascii="Arial" w:hAnsi="Arial" w:cs="Arial"/>
        </w:rPr>
        <w:t>)</w:t>
      </w:r>
    </w:p>
    <w:p w14:paraId="0DB56A19" w14:textId="77777777" w:rsidR="00EA7F85" w:rsidRPr="005F7AB7" w:rsidRDefault="00F807CB" w:rsidP="00F807CB">
      <w:pPr>
        <w:pStyle w:val="NoSpacing"/>
        <w:rPr>
          <w:rFonts w:ascii="Arial" w:hAnsi="Arial" w:cs="Arial"/>
        </w:rPr>
      </w:pPr>
      <w:r w:rsidRPr="005F7AB7">
        <w:rPr>
          <w:rFonts w:ascii="Arial" w:hAnsi="Arial" w:cs="Arial"/>
        </w:rPr>
        <w:t>W</w:t>
      </w:r>
      <w:r w:rsidR="00EA7F85" w:rsidRPr="005F7AB7">
        <w:rPr>
          <w:rFonts w:ascii="Arial" w:hAnsi="Arial" w:cs="Arial"/>
        </w:rPr>
        <w:t xml:space="preserve">here </w:t>
      </w:r>
      <w:r w:rsidRPr="005F7AB7">
        <w:rPr>
          <w:rFonts w:ascii="Arial" w:hAnsi="Arial" w:cs="Arial"/>
        </w:rPr>
        <w:t xml:space="preserve">is </w:t>
      </w:r>
      <w:r w:rsidR="00EA7F85" w:rsidRPr="005F7AB7">
        <w:rPr>
          <w:rFonts w:ascii="Arial" w:hAnsi="Arial" w:cs="Arial"/>
        </w:rPr>
        <w:t xml:space="preserve">your complaints procedure </w:t>
      </w:r>
      <w:r w:rsidR="005838DE" w:rsidRPr="005F7AB7">
        <w:rPr>
          <w:rFonts w:ascii="Arial" w:hAnsi="Arial" w:cs="Arial"/>
        </w:rPr>
        <w:t>made available to tenants</w:t>
      </w:r>
      <w:r w:rsidRPr="005F7AB7">
        <w:rPr>
          <w:rFonts w:ascii="Arial" w:hAnsi="Arial" w:cs="Arial"/>
        </w:rPr>
        <w:t>? (</w:t>
      </w:r>
      <w:r w:rsidR="00EA7F85" w:rsidRPr="005F7AB7">
        <w:rPr>
          <w:rFonts w:ascii="Arial" w:hAnsi="Arial" w:cs="Arial"/>
        </w:rPr>
        <w:t>Please provide supporting evidence</w:t>
      </w:r>
      <w:r w:rsidRPr="005F7AB7">
        <w:rPr>
          <w:rFonts w:ascii="Arial" w:hAnsi="Arial" w:cs="Arial"/>
        </w:rPr>
        <w:t>)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406B49" w:rsidRPr="005F7AB7" w14:paraId="27FC57AB" w14:textId="77777777" w:rsidTr="004649B2">
        <w:trPr>
          <w:trHeight w:val="1647"/>
        </w:trPr>
        <w:tc>
          <w:tcPr>
            <w:tcW w:w="9493" w:type="dxa"/>
          </w:tcPr>
          <w:p w14:paraId="03B3E8F3" w14:textId="77777777" w:rsidR="00406B49" w:rsidRPr="005F7AB7" w:rsidRDefault="00406B49" w:rsidP="00F807CB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bookmarkStart w:id="2" w:name="_Hlk504580665"/>
          </w:p>
        </w:tc>
      </w:tr>
      <w:bookmarkEnd w:id="2"/>
    </w:tbl>
    <w:p w14:paraId="16BC071A" w14:textId="77777777" w:rsidR="00044230" w:rsidRPr="005F7AB7" w:rsidRDefault="00044230" w:rsidP="00EA7F85">
      <w:pPr>
        <w:rPr>
          <w:rFonts w:ascii="Arial" w:hAnsi="Arial" w:cs="Arial"/>
        </w:rPr>
      </w:pPr>
    </w:p>
    <w:p w14:paraId="46692AF7" w14:textId="77777777" w:rsidR="00EA7F85" w:rsidRPr="005F7AB7" w:rsidRDefault="00EA7F85" w:rsidP="00EA7F85">
      <w:pPr>
        <w:rPr>
          <w:rFonts w:ascii="Arial" w:hAnsi="Arial" w:cs="Arial"/>
        </w:rPr>
      </w:pPr>
      <w:r w:rsidRPr="005F7AB7">
        <w:rPr>
          <w:rFonts w:ascii="Arial" w:hAnsi="Arial" w:cs="Arial"/>
        </w:rPr>
        <w:t>If</w:t>
      </w:r>
      <w:r w:rsidR="00EC6DFA" w:rsidRPr="005F7AB7">
        <w:rPr>
          <w:rFonts w:ascii="Arial" w:hAnsi="Arial" w:cs="Arial"/>
        </w:rPr>
        <w:t xml:space="preserve"> your application is successful, h</w:t>
      </w:r>
      <w:r w:rsidRPr="005F7AB7">
        <w:rPr>
          <w:rFonts w:ascii="Arial" w:hAnsi="Arial" w:cs="Arial"/>
        </w:rPr>
        <w:t>ow will you inform complainants of their right to bring complaints to the Ombudsman under the Schem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1"/>
      </w:tblGrid>
      <w:tr w:rsidR="005F7AB7" w:rsidRPr="005F7AB7" w14:paraId="6481D8CF" w14:textId="77777777" w:rsidTr="007F1CE8">
        <w:tc>
          <w:tcPr>
            <w:tcW w:w="9351" w:type="dxa"/>
          </w:tcPr>
          <w:p w14:paraId="4BA21A40" w14:textId="77777777" w:rsidR="00EC6DFA" w:rsidRPr="005F7AB7" w:rsidRDefault="00EC6DFA" w:rsidP="00EA7F85">
            <w:pPr>
              <w:rPr>
                <w:rFonts w:ascii="Arial" w:hAnsi="Arial" w:cs="Arial"/>
                <w:sz w:val="22"/>
                <w:szCs w:val="22"/>
              </w:rPr>
            </w:pPr>
          </w:p>
          <w:p w14:paraId="24D5DEE5" w14:textId="77777777" w:rsidR="00EC6DFA" w:rsidRPr="005F7AB7" w:rsidRDefault="00EC6DFA" w:rsidP="00EA7F85">
            <w:pPr>
              <w:rPr>
                <w:rFonts w:ascii="Arial" w:hAnsi="Arial" w:cs="Arial"/>
                <w:sz w:val="22"/>
                <w:szCs w:val="22"/>
              </w:rPr>
            </w:pPr>
          </w:p>
          <w:p w14:paraId="3BD4C245" w14:textId="77777777" w:rsidR="00EC6DFA" w:rsidRPr="005F7AB7" w:rsidRDefault="00EC6DFA" w:rsidP="00EA7F85">
            <w:pPr>
              <w:rPr>
                <w:rFonts w:ascii="Arial" w:hAnsi="Arial" w:cs="Arial"/>
                <w:sz w:val="22"/>
                <w:szCs w:val="22"/>
              </w:rPr>
            </w:pPr>
          </w:p>
          <w:p w14:paraId="6C2DAB0E" w14:textId="77777777" w:rsidR="00EC6DFA" w:rsidRPr="005F7AB7" w:rsidRDefault="00EC6DFA" w:rsidP="00EA7F85">
            <w:pPr>
              <w:rPr>
                <w:rFonts w:ascii="Arial" w:hAnsi="Arial" w:cs="Arial"/>
                <w:sz w:val="22"/>
                <w:szCs w:val="22"/>
              </w:rPr>
            </w:pPr>
          </w:p>
          <w:p w14:paraId="2F0817B2" w14:textId="77777777" w:rsidR="00EC6DFA" w:rsidRPr="005F7AB7" w:rsidRDefault="00EC6DFA" w:rsidP="00EA7F8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7066" w:tblpY="74"/>
        <w:tblW w:w="0" w:type="auto"/>
        <w:tblLook w:val="04A0" w:firstRow="1" w:lastRow="0" w:firstColumn="1" w:lastColumn="0" w:noHBand="0" w:noVBand="1"/>
      </w:tblPr>
      <w:tblGrid>
        <w:gridCol w:w="3681"/>
      </w:tblGrid>
      <w:tr w:rsidR="005F7AB7" w:rsidRPr="005F7AB7" w14:paraId="6FA1DCD7" w14:textId="77777777" w:rsidTr="00F56D60">
        <w:trPr>
          <w:trHeight w:val="312"/>
        </w:trPr>
        <w:tc>
          <w:tcPr>
            <w:tcW w:w="3681" w:type="dxa"/>
          </w:tcPr>
          <w:p w14:paraId="64677289" w14:textId="77777777" w:rsidR="007F1CE8" w:rsidRPr="005F7AB7" w:rsidRDefault="007F1CE8" w:rsidP="007F1CE8">
            <w:pPr>
              <w:rPr>
                <w:rFonts w:ascii="Arial" w:hAnsi="Arial" w:cs="Arial"/>
                <w:sz w:val="22"/>
                <w:szCs w:val="22"/>
              </w:rPr>
            </w:pPr>
            <w:bookmarkStart w:id="3" w:name="_Hlk494979722"/>
          </w:p>
        </w:tc>
      </w:tr>
    </w:tbl>
    <w:p w14:paraId="2FA2139A" w14:textId="77777777" w:rsidR="00EA7F85" w:rsidRPr="005F7AB7" w:rsidRDefault="00EA7F85" w:rsidP="00EA7F85">
      <w:pPr>
        <w:rPr>
          <w:rFonts w:ascii="Arial" w:hAnsi="Arial" w:cs="Arial"/>
        </w:rPr>
      </w:pPr>
      <w:r w:rsidRPr="005F7AB7">
        <w:rPr>
          <w:rFonts w:ascii="Arial" w:hAnsi="Arial" w:cs="Arial"/>
        </w:rPr>
        <w:t>Date by which you will have completed</w:t>
      </w:r>
      <w:r w:rsidR="007F1CE8" w:rsidRPr="005F7AB7">
        <w:rPr>
          <w:rFonts w:ascii="Arial" w:hAnsi="Arial" w:cs="Arial"/>
        </w:rPr>
        <w:t xml:space="preserve"> this action</w:t>
      </w:r>
      <w:r w:rsidR="00E93A54" w:rsidRPr="005F7AB7">
        <w:rPr>
          <w:rFonts w:ascii="Arial" w:hAnsi="Arial" w:cs="Arial"/>
        </w:rPr>
        <w:t>?</w:t>
      </w:r>
    </w:p>
    <w:bookmarkEnd w:id="3"/>
    <w:p w14:paraId="77D6B935" w14:textId="77777777" w:rsidR="00E93A54" w:rsidRPr="005F7AB7" w:rsidRDefault="00E93A54" w:rsidP="00EA7F85">
      <w:pPr>
        <w:rPr>
          <w:rFonts w:ascii="Arial" w:hAnsi="Arial" w:cs="Arial"/>
        </w:rPr>
      </w:pPr>
    </w:p>
    <w:p w14:paraId="038C244A" w14:textId="77777777" w:rsidR="00EA7F85" w:rsidRPr="005F7AB7" w:rsidRDefault="00EA7F85" w:rsidP="00EA7F85">
      <w:pPr>
        <w:rPr>
          <w:rFonts w:ascii="Arial" w:hAnsi="Arial" w:cs="Arial"/>
        </w:rPr>
      </w:pPr>
      <w:r w:rsidRPr="005F7AB7">
        <w:rPr>
          <w:rFonts w:ascii="Arial" w:hAnsi="Arial" w:cs="Arial"/>
        </w:rPr>
        <w:t xml:space="preserve">How will you inform stakeholders of your membership of the Scheme, and make information about your membership available to those entitled to complain to the </w:t>
      </w:r>
      <w:r w:rsidR="007F1CE8" w:rsidRPr="005F7AB7">
        <w:rPr>
          <w:rFonts w:ascii="Arial" w:hAnsi="Arial" w:cs="Arial"/>
        </w:rPr>
        <w:t>Ombudsma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1"/>
      </w:tblGrid>
      <w:tr w:rsidR="005F7AB7" w:rsidRPr="005F7AB7" w14:paraId="1399E0A7" w14:textId="77777777" w:rsidTr="007F1CE8">
        <w:trPr>
          <w:trHeight w:val="1420"/>
        </w:trPr>
        <w:tc>
          <w:tcPr>
            <w:tcW w:w="9351" w:type="dxa"/>
          </w:tcPr>
          <w:p w14:paraId="3258CC14" w14:textId="77777777" w:rsidR="007F1CE8" w:rsidRPr="005F7AB7" w:rsidRDefault="007F1CE8" w:rsidP="00EA7F8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7096" w:tblpY="80"/>
        <w:tblW w:w="0" w:type="auto"/>
        <w:tblLook w:val="04A0" w:firstRow="1" w:lastRow="0" w:firstColumn="1" w:lastColumn="0" w:noHBand="0" w:noVBand="1"/>
      </w:tblPr>
      <w:tblGrid>
        <w:gridCol w:w="3681"/>
      </w:tblGrid>
      <w:tr w:rsidR="005F7AB7" w:rsidRPr="005F7AB7" w14:paraId="30B901EC" w14:textId="77777777" w:rsidTr="007F1CE8">
        <w:trPr>
          <w:trHeight w:val="312"/>
        </w:trPr>
        <w:tc>
          <w:tcPr>
            <w:tcW w:w="3681" w:type="dxa"/>
          </w:tcPr>
          <w:p w14:paraId="114C21CA" w14:textId="77777777" w:rsidR="007F1CE8" w:rsidRPr="005F7AB7" w:rsidRDefault="007F1CE8" w:rsidP="007F1CE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48B95C6" w14:textId="77777777" w:rsidR="007F1CE8" w:rsidRPr="005F7AB7" w:rsidRDefault="00EA7F85" w:rsidP="00EA7F85">
      <w:pPr>
        <w:rPr>
          <w:rFonts w:ascii="Arial" w:hAnsi="Arial" w:cs="Arial"/>
        </w:rPr>
      </w:pPr>
      <w:bookmarkStart w:id="4" w:name="_Hlk504582770"/>
      <w:r w:rsidRPr="005F7AB7">
        <w:rPr>
          <w:rFonts w:ascii="Arial" w:hAnsi="Arial" w:cs="Arial"/>
        </w:rPr>
        <w:t>Date by which you will have completed this action</w:t>
      </w:r>
      <w:r w:rsidR="00E93A54" w:rsidRPr="005F7AB7">
        <w:rPr>
          <w:rFonts w:ascii="Arial" w:hAnsi="Arial" w:cs="Arial"/>
        </w:rPr>
        <w:t>?</w:t>
      </w:r>
    </w:p>
    <w:bookmarkEnd w:id="4"/>
    <w:p w14:paraId="39FD9B01" w14:textId="77777777" w:rsidR="00EA7F85" w:rsidRPr="005F7AB7" w:rsidRDefault="00EA7F85" w:rsidP="00EA7F85">
      <w:pPr>
        <w:rPr>
          <w:rFonts w:ascii="Arial" w:hAnsi="Arial" w:cs="Arial"/>
          <w:sz w:val="24"/>
          <w:szCs w:val="24"/>
        </w:rPr>
      </w:pPr>
    </w:p>
    <w:p w14:paraId="5130598B" w14:textId="77777777" w:rsidR="00E93A54" w:rsidRPr="005F7AB7" w:rsidRDefault="00E93A54" w:rsidP="00E93A54">
      <w:pPr>
        <w:rPr>
          <w:rFonts w:ascii="Arial" w:hAnsi="Arial" w:cs="Arial"/>
        </w:rPr>
      </w:pPr>
      <w:r w:rsidRPr="005F7AB7">
        <w:rPr>
          <w:rFonts w:ascii="Arial" w:hAnsi="Arial" w:cs="Arial"/>
        </w:rPr>
        <w:t>Anything else you want to tell us about that you feel may be relevant to your applicati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1"/>
      </w:tblGrid>
      <w:tr w:rsidR="005F7AB7" w:rsidRPr="005F7AB7" w14:paraId="4CFD359D" w14:textId="77777777" w:rsidTr="005F7AB7">
        <w:trPr>
          <w:trHeight w:val="2268"/>
        </w:trPr>
        <w:tc>
          <w:tcPr>
            <w:tcW w:w="9351" w:type="dxa"/>
          </w:tcPr>
          <w:p w14:paraId="46E7FDB7" w14:textId="77777777" w:rsidR="00E93A54" w:rsidRPr="005F7AB7" w:rsidRDefault="00E93A54" w:rsidP="00725857">
            <w:pPr>
              <w:pStyle w:val="NoSpacing"/>
              <w:rPr>
                <w:rFonts w:ascii="Arial" w:hAnsi="Arial" w:cs="Arial"/>
              </w:rPr>
            </w:pPr>
          </w:p>
        </w:tc>
      </w:tr>
    </w:tbl>
    <w:p w14:paraId="28FEA399" w14:textId="77777777" w:rsidR="00E06F66" w:rsidRPr="005F7AB7" w:rsidRDefault="00E06F66" w:rsidP="00725857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pPr w:leftFromText="180" w:rightFromText="180" w:vertAnchor="text" w:tblpY="48"/>
        <w:tblW w:w="0" w:type="auto"/>
        <w:tblLook w:val="04A0" w:firstRow="1" w:lastRow="0" w:firstColumn="1" w:lastColumn="0" w:noHBand="0" w:noVBand="1"/>
      </w:tblPr>
      <w:tblGrid>
        <w:gridCol w:w="1413"/>
        <w:gridCol w:w="2977"/>
        <w:gridCol w:w="3118"/>
        <w:gridCol w:w="1843"/>
      </w:tblGrid>
      <w:tr w:rsidR="005F7AB7" w:rsidRPr="005F7AB7" w14:paraId="3768543B" w14:textId="77777777" w:rsidTr="005F7AB7">
        <w:trPr>
          <w:trHeight w:val="569"/>
        </w:trPr>
        <w:tc>
          <w:tcPr>
            <w:tcW w:w="1413" w:type="dxa"/>
          </w:tcPr>
          <w:p w14:paraId="4BD6FD12" w14:textId="77777777" w:rsidR="005F7AB7" w:rsidRPr="005F7AB7" w:rsidRDefault="005F7AB7" w:rsidP="005F7AB7">
            <w:pPr>
              <w:pStyle w:val="NoSpacing"/>
              <w:rPr>
                <w:rFonts w:ascii="Arial" w:hAnsi="Arial" w:cs="Arial"/>
                <w:b/>
                <w:sz w:val="22"/>
                <w:szCs w:val="22"/>
              </w:rPr>
            </w:pPr>
            <w:r w:rsidRPr="005F7AB7">
              <w:rPr>
                <w:rFonts w:ascii="Arial" w:hAnsi="Arial" w:cs="Arial"/>
                <w:b/>
                <w:sz w:val="22"/>
                <w:szCs w:val="22"/>
              </w:rPr>
              <w:t>Title:</w:t>
            </w:r>
          </w:p>
        </w:tc>
        <w:tc>
          <w:tcPr>
            <w:tcW w:w="2977" w:type="dxa"/>
          </w:tcPr>
          <w:p w14:paraId="11B7893D" w14:textId="77777777" w:rsidR="005F7AB7" w:rsidRPr="005F7AB7" w:rsidRDefault="005F7AB7" w:rsidP="005F7AB7">
            <w:pPr>
              <w:pStyle w:val="NoSpacing"/>
              <w:rPr>
                <w:rFonts w:ascii="Arial" w:hAnsi="Arial" w:cs="Arial"/>
                <w:b/>
                <w:sz w:val="22"/>
                <w:szCs w:val="22"/>
              </w:rPr>
            </w:pPr>
            <w:r w:rsidRPr="005F7AB7">
              <w:rPr>
                <w:rFonts w:ascii="Arial" w:hAnsi="Arial" w:cs="Arial"/>
                <w:b/>
                <w:sz w:val="22"/>
                <w:szCs w:val="22"/>
              </w:rPr>
              <w:t>Name:</w:t>
            </w:r>
          </w:p>
        </w:tc>
        <w:tc>
          <w:tcPr>
            <w:tcW w:w="3118" w:type="dxa"/>
          </w:tcPr>
          <w:p w14:paraId="491899A3" w14:textId="77777777" w:rsidR="005F7AB7" w:rsidRPr="005F7AB7" w:rsidRDefault="005F7AB7" w:rsidP="005F7AB7">
            <w:pPr>
              <w:pStyle w:val="NoSpacing"/>
              <w:rPr>
                <w:rFonts w:ascii="Arial" w:hAnsi="Arial" w:cs="Arial"/>
                <w:b/>
                <w:sz w:val="22"/>
                <w:szCs w:val="22"/>
              </w:rPr>
            </w:pPr>
            <w:r w:rsidRPr="005F7AB7">
              <w:rPr>
                <w:rFonts w:ascii="Arial" w:hAnsi="Arial" w:cs="Arial"/>
                <w:b/>
                <w:sz w:val="22"/>
                <w:szCs w:val="22"/>
              </w:rPr>
              <w:t>Signature:</w:t>
            </w:r>
          </w:p>
        </w:tc>
        <w:tc>
          <w:tcPr>
            <w:tcW w:w="1843" w:type="dxa"/>
          </w:tcPr>
          <w:p w14:paraId="4FCAF00F" w14:textId="77777777" w:rsidR="005F7AB7" w:rsidRPr="005F7AB7" w:rsidRDefault="005F7AB7" w:rsidP="005F7AB7">
            <w:pPr>
              <w:pStyle w:val="NoSpacing"/>
              <w:rPr>
                <w:rFonts w:ascii="Arial" w:hAnsi="Arial" w:cs="Arial"/>
                <w:b/>
                <w:sz w:val="22"/>
                <w:szCs w:val="22"/>
              </w:rPr>
            </w:pPr>
            <w:r w:rsidRPr="005F7AB7">
              <w:rPr>
                <w:rFonts w:ascii="Arial" w:hAnsi="Arial" w:cs="Arial"/>
                <w:b/>
                <w:sz w:val="22"/>
                <w:szCs w:val="22"/>
              </w:rPr>
              <w:t>Date:</w:t>
            </w:r>
          </w:p>
        </w:tc>
      </w:tr>
    </w:tbl>
    <w:p w14:paraId="38741AAD" w14:textId="77777777" w:rsidR="00E93A54" w:rsidRPr="005F7AB7" w:rsidRDefault="00E93A54" w:rsidP="00725857">
      <w:pPr>
        <w:pStyle w:val="NoSpacing"/>
        <w:rPr>
          <w:rFonts w:ascii="Arial" w:hAnsi="Arial" w:cs="Arial"/>
          <w:sz w:val="24"/>
          <w:szCs w:val="24"/>
        </w:rPr>
      </w:pPr>
    </w:p>
    <w:p w14:paraId="59301E03" w14:textId="77777777" w:rsidR="005F7AB7" w:rsidRPr="005F7AB7" w:rsidRDefault="00337663" w:rsidP="005F7AB7">
      <w:pPr>
        <w:pStyle w:val="NoSpacing"/>
        <w:rPr>
          <w:rFonts w:ascii="Arial" w:hAnsi="Arial" w:cs="Arial"/>
        </w:rPr>
      </w:pPr>
      <w:r w:rsidRPr="005F7AB7">
        <w:rPr>
          <w:rFonts w:ascii="Arial" w:hAnsi="Arial" w:cs="Arial"/>
        </w:rPr>
        <w:t xml:space="preserve">Once complete, please return this form by post or email to </w:t>
      </w:r>
    </w:p>
    <w:p w14:paraId="25FC37A7" w14:textId="77777777" w:rsidR="00337663" w:rsidRPr="000B0763" w:rsidRDefault="0005303D" w:rsidP="005F7AB7">
      <w:pPr>
        <w:pStyle w:val="NoSpacing"/>
        <w:rPr>
          <w:rFonts w:ascii="Arial" w:hAnsi="Arial" w:cs="Arial"/>
          <w:color w:val="0070C0"/>
        </w:rPr>
      </w:pPr>
      <w:hyperlink r:id="rId14" w:history="1">
        <w:r w:rsidR="00337663" w:rsidRPr="000B0763">
          <w:rPr>
            <w:rStyle w:val="Hyperlink"/>
            <w:rFonts w:ascii="Arial" w:hAnsi="Arial" w:cs="Arial"/>
            <w:color w:val="0070C0"/>
          </w:rPr>
          <w:t>Membership@housing-ombudsman.org.uk</w:t>
        </w:r>
      </w:hyperlink>
      <w:r w:rsidR="00337663" w:rsidRPr="000B0763">
        <w:rPr>
          <w:rFonts w:ascii="Arial" w:hAnsi="Arial" w:cs="Arial"/>
          <w:color w:val="0070C0"/>
        </w:rPr>
        <w:t xml:space="preserve"> </w:t>
      </w:r>
    </w:p>
    <w:sectPr w:rsidR="00337663" w:rsidRPr="000B0763" w:rsidSect="00DA27E0">
      <w:headerReference w:type="default" r:id="rId15"/>
      <w:footerReference w:type="default" r:id="rId16"/>
      <w:pgSz w:w="11906" w:h="16838"/>
      <w:pgMar w:top="819" w:right="991" w:bottom="1440" w:left="144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0ACFC4" w14:textId="77777777" w:rsidR="0005303D" w:rsidRDefault="0005303D" w:rsidP="00324B8B">
      <w:pPr>
        <w:spacing w:after="0" w:line="240" w:lineRule="auto"/>
      </w:pPr>
      <w:r>
        <w:separator/>
      </w:r>
    </w:p>
  </w:endnote>
  <w:endnote w:type="continuationSeparator" w:id="0">
    <w:p w14:paraId="03F3BF1C" w14:textId="77777777" w:rsidR="0005303D" w:rsidRDefault="0005303D" w:rsidP="00324B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04385619"/>
      <w:docPartObj>
        <w:docPartGallery w:val="Page Numbers (Bottom of Page)"/>
        <w:docPartUnique/>
      </w:docPartObj>
    </w:sdtPr>
    <w:sdtEndPr/>
    <w:sdtContent>
      <w:p w14:paraId="3D7D6BCC" w14:textId="77777777" w:rsidR="00E93A54" w:rsidRDefault="00E93A54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25213FDA" wp14:editId="079B4C17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58" name="Group 5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59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FF9D923" w14:textId="77777777" w:rsidR="00E93A54" w:rsidRDefault="00E93A54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337663" w:rsidRPr="00337663"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60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61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62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25213FDA" id="Group 58" o:spid="_x0000_s1027" style="position:absolute;margin-left:0;margin-top:0;width:610.5pt;height:15pt;z-index:251659264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8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bLqwwAAANsAAAAPAAAAZHJzL2Rvd25yZXYueG1sRI9Ba8JA&#10;FITvBf/D8gre6qaC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Emmy6sMAAADbAAAADwAA&#10;AAAAAAAAAAAAAAAHAgAAZHJzL2Rvd25yZXYueG1sUEsFBgAAAAADAAMAtwAAAPcCAAAAAA==&#10;" filled="f" stroked="f">
                    <v:textbox inset="0,0,0,0">
                      <w:txbxContent>
                        <w:p w14:paraId="0FF9D923" w14:textId="77777777" w:rsidR="00E93A54" w:rsidRDefault="00E93A54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337663" w:rsidRPr="00337663"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29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30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" strokecolor="#a5a5a5"/>
                    <v:shape id="AutoShape 28" o:spid="_x0000_s1031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A64FCE" w14:textId="77777777" w:rsidR="0005303D" w:rsidRDefault="0005303D" w:rsidP="00324B8B">
      <w:pPr>
        <w:spacing w:after="0" w:line="240" w:lineRule="auto"/>
      </w:pPr>
      <w:bookmarkStart w:id="0" w:name="_Hlk504582390"/>
      <w:bookmarkEnd w:id="0"/>
      <w:r>
        <w:separator/>
      </w:r>
    </w:p>
  </w:footnote>
  <w:footnote w:type="continuationSeparator" w:id="0">
    <w:p w14:paraId="3A9350CA" w14:textId="77777777" w:rsidR="0005303D" w:rsidRDefault="0005303D" w:rsidP="00324B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5E4A5" w14:textId="77777777" w:rsidR="00951548" w:rsidRDefault="006C6F8C">
    <w:pPr>
      <w:pStyle w:val="Header"/>
      <w:rPr>
        <w:noProof/>
        <w:lang w:eastAsia="en-GB"/>
      </w:rPr>
    </w:pPr>
    <w:r>
      <w:rPr>
        <w:rFonts w:ascii="Arial" w:hAnsi="Arial" w:cs="Arial"/>
        <w:b/>
        <w:sz w:val="28"/>
        <w:szCs w:val="28"/>
      </w:rPr>
      <w:t>Voluntary Membership Application F</w:t>
    </w:r>
    <w:r w:rsidRPr="006C6F8C">
      <w:rPr>
        <w:rFonts w:ascii="Arial" w:hAnsi="Arial" w:cs="Arial"/>
        <w:b/>
        <w:sz w:val="28"/>
        <w:szCs w:val="28"/>
      </w:rPr>
      <w:t>orm</w:t>
    </w:r>
    <w:r>
      <w:rPr>
        <w:rFonts w:ascii="Arial" w:hAnsi="Arial" w:cs="Arial"/>
        <w:b/>
        <w:sz w:val="24"/>
        <w:szCs w:val="24"/>
      </w:rPr>
      <w:t xml:space="preserve"> </w:t>
    </w:r>
    <w:r w:rsidRPr="006C6F8C">
      <w:rPr>
        <w:noProof/>
        <w:lang w:eastAsia="en-GB"/>
      </w:rPr>
      <w:t xml:space="preserve">  </w:t>
    </w:r>
    <w:r>
      <w:rPr>
        <w:noProof/>
        <w:lang w:eastAsia="en-GB"/>
      </w:rPr>
      <w:t xml:space="preserve">    </w:t>
    </w:r>
    <w:r w:rsidR="00DA27E0">
      <w:rPr>
        <w:noProof/>
        <w:lang w:eastAsia="en-GB"/>
      </w:rPr>
      <w:t xml:space="preserve">                      </w:t>
    </w:r>
    <w:r>
      <w:rPr>
        <w:noProof/>
        <w:lang w:eastAsia="en-GB"/>
      </w:rPr>
      <w:t xml:space="preserve">  </w:t>
    </w:r>
    <w:r w:rsidR="00DA27E0" w:rsidRPr="00324B8B">
      <w:rPr>
        <w:noProof/>
        <w:lang w:eastAsia="en-GB"/>
      </w:rPr>
      <w:drawing>
        <wp:inline distT="0" distB="0" distL="0" distR="0" wp14:anchorId="6EDC997A" wp14:editId="1FF8C16D">
          <wp:extent cx="1570042" cy="675640"/>
          <wp:effectExtent l="0" t="0" r="0" b="0"/>
          <wp:docPr id="57" name="Picture 57" descr="Housing Ombudsman Servic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A transition\Corporate Identity\Logo\HOS_Logo_Col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880" r="5886"/>
                  <a:stretch/>
                </pic:blipFill>
                <pic:spPr bwMode="auto">
                  <a:xfrm>
                    <a:off x="0" y="0"/>
                    <a:ext cx="1673176" cy="72002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  <w:lang w:eastAsia="en-GB"/>
      </w:rPr>
      <w:t xml:space="preserve">              </w:t>
    </w:r>
    <w:r w:rsidR="00DA27E0">
      <w:rPr>
        <w:noProof/>
        <w:lang w:eastAsia="en-GB"/>
      </w:rPr>
      <w:t xml:space="preserve">     </w:t>
    </w:r>
    <w:r>
      <w:rPr>
        <w:noProof/>
        <w:lang w:eastAsia="en-GB"/>
      </w:rPr>
      <w:t xml:space="preserve">     </w:t>
    </w:r>
    <w:r w:rsidR="00951548" w:rsidRPr="00190CAC">
      <w:rPr>
        <w:b/>
        <w:sz w:val="32"/>
        <w:szCs w:val="32"/>
      </w:rPr>
      <w:t xml:space="preserve">               </w:t>
    </w:r>
    <w:r w:rsidR="00324B8B" w:rsidRPr="00190CAC">
      <w:rPr>
        <w:b/>
        <w:noProof/>
        <w:sz w:val="32"/>
        <w:szCs w:val="32"/>
        <w:lang w:eastAsia="en-GB"/>
      </w:rPr>
      <w:t xml:space="preserve">                    </w:t>
    </w:r>
    <w:r w:rsidR="00951548" w:rsidRPr="00190CAC">
      <w:rPr>
        <w:b/>
        <w:noProof/>
        <w:sz w:val="32"/>
        <w:szCs w:val="32"/>
        <w:lang w:eastAsia="en-GB"/>
      </w:rPr>
      <w:t xml:space="preserve">                </w:t>
    </w:r>
    <w:r w:rsidR="00324B8B" w:rsidRPr="00190CAC">
      <w:rPr>
        <w:b/>
        <w:noProof/>
        <w:sz w:val="32"/>
        <w:szCs w:val="32"/>
        <w:lang w:eastAsia="en-GB"/>
      </w:rPr>
      <w:t xml:space="preserve">   </w:t>
    </w:r>
    <w:r w:rsidR="00324B8B" w:rsidRPr="00951548">
      <w:rPr>
        <w:b/>
        <w:noProof/>
        <w:lang w:eastAsia="en-GB"/>
      </w:rPr>
      <w:t xml:space="preserve">     </w:t>
    </w:r>
    <w:r w:rsidR="00951548" w:rsidRPr="00951548">
      <w:rPr>
        <w:b/>
        <w:noProof/>
        <w:lang w:eastAsia="en-GB"/>
      </w:rPr>
      <w:t xml:space="preserve">       </w:t>
    </w:r>
    <w:r w:rsidR="00324B8B" w:rsidRPr="00951548">
      <w:rPr>
        <w:b/>
        <w:noProof/>
        <w:lang w:eastAsia="en-GB"/>
      </w:rPr>
      <w:t xml:space="preserve">      </w:t>
    </w:r>
    <w:r w:rsidR="00324B8B">
      <w:t xml:space="preserve">              </w:t>
    </w:r>
    <w:r w:rsidR="00951548">
      <w:t xml:space="preserve">                                </w:t>
    </w:r>
  </w:p>
  <w:p w14:paraId="2AC15F64" w14:textId="77777777" w:rsidR="006C6F8C" w:rsidRDefault="00951548">
    <w:pPr>
      <w:pStyle w:val="Header"/>
    </w:pPr>
    <w:r>
      <w:t xml:space="preserve">                                                                                                                                       </w:t>
    </w:r>
  </w:p>
  <w:p w14:paraId="577543D0" w14:textId="77777777" w:rsidR="00324B8B" w:rsidRDefault="00324B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D1A75"/>
    <w:multiLevelType w:val="hybridMultilevel"/>
    <w:tmpl w:val="447A6F9E"/>
    <w:lvl w:ilvl="0" w:tplc="66F083B4">
      <w:start w:val="1"/>
      <w:numFmt w:val="bullet"/>
      <w:lvlText w:val=""/>
      <w:lvlJc w:val="left"/>
      <w:pPr>
        <w:ind w:left="101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40D21"/>
    <w:multiLevelType w:val="hybridMultilevel"/>
    <w:tmpl w:val="71624A56"/>
    <w:lvl w:ilvl="0" w:tplc="DB422F2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7A0NTewMDEwsDRT0lEKTi0uzszPAykwrAUA31698CwAAAA="/>
  </w:docVars>
  <w:rsids>
    <w:rsidRoot w:val="00324B8B"/>
    <w:rsid w:val="00044230"/>
    <w:rsid w:val="0004546B"/>
    <w:rsid w:val="0005303D"/>
    <w:rsid w:val="00077B6A"/>
    <w:rsid w:val="00086F52"/>
    <w:rsid w:val="000B0763"/>
    <w:rsid w:val="000B4518"/>
    <w:rsid w:val="000B486D"/>
    <w:rsid w:val="00144B23"/>
    <w:rsid w:val="0015080A"/>
    <w:rsid w:val="00190CAC"/>
    <w:rsid w:val="0019250D"/>
    <w:rsid w:val="0019320B"/>
    <w:rsid w:val="001A35E3"/>
    <w:rsid w:val="001A6E0B"/>
    <w:rsid w:val="002129F8"/>
    <w:rsid w:val="00224293"/>
    <w:rsid w:val="002302AD"/>
    <w:rsid w:val="002414AD"/>
    <w:rsid w:val="00243DE5"/>
    <w:rsid w:val="002545E5"/>
    <w:rsid w:val="00283637"/>
    <w:rsid w:val="002C6384"/>
    <w:rsid w:val="002E0A84"/>
    <w:rsid w:val="00324B8B"/>
    <w:rsid w:val="00337663"/>
    <w:rsid w:val="00406B49"/>
    <w:rsid w:val="00411A7D"/>
    <w:rsid w:val="00415C72"/>
    <w:rsid w:val="00422981"/>
    <w:rsid w:val="004532ED"/>
    <w:rsid w:val="004649B2"/>
    <w:rsid w:val="004A7491"/>
    <w:rsid w:val="00511947"/>
    <w:rsid w:val="005349A3"/>
    <w:rsid w:val="00541B23"/>
    <w:rsid w:val="00565386"/>
    <w:rsid w:val="005838DE"/>
    <w:rsid w:val="005C1D30"/>
    <w:rsid w:val="005F7AB7"/>
    <w:rsid w:val="006807BA"/>
    <w:rsid w:val="006C0CD1"/>
    <w:rsid w:val="006C6F8C"/>
    <w:rsid w:val="006D63CC"/>
    <w:rsid w:val="00717324"/>
    <w:rsid w:val="00725857"/>
    <w:rsid w:val="00793E35"/>
    <w:rsid w:val="007F1CE8"/>
    <w:rsid w:val="008C10D6"/>
    <w:rsid w:val="009036C4"/>
    <w:rsid w:val="00951548"/>
    <w:rsid w:val="00A40612"/>
    <w:rsid w:val="00AB232D"/>
    <w:rsid w:val="00AF688B"/>
    <w:rsid w:val="00B37099"/>
    <w:rsid w:val="00B41A2F"/>
    <w:rsid w:val="00B728CF"/>
    <w:rsid w:val="00BD40F3"/>
    <w:rsid w:val="00C017E6"/>
    <w:rsid w:val="00C62541"/>
    <w:rsid w:val="00C74071"/>
    <w:rsid w:val="00C81779"/>
    <w:rsid w:val="00C85C48"/>
    <w:rsid w:val="00C92D8C"/>
    <w:rsid w:val="00CE5872"/>
    <w:rsid w:val="00CE7153"/>
    <w:rsid w:val="00D76741"/>
    <w:rsid w:val="00DA27E0"/>
    <w:rsid w:val="00DB6CEA"/>
    <w:rsid w:val="00E06F66"/>
    <w:rsid w:val="00E61B3F"/>
    <w:rsid w:val="00E63B24"/>
    <w:rsid w:val="00E65810"/>
    <w:rsid w:val="00E85038"/>
    <w:rsid w:val="00E93A54"/>
    <w:rsid w:val="00EA7F85"/>
    <w:rsid w:val="00EC6DFA"/>
    <w:rsid w:val="00F0792B"/>
    <w:rsid w:val="00F21FF3"/>
    <w:rsid w:val="00F32584"/>
    <w:rsid w:val="00F40C1D"/>
    <w:rsid w:val="00F54E74"/>
    <w:rsid w:val="00F56D60"/>
    <w:rsid w:val="00F807CB"/>
    <w:rsid w:val="00F900E0"/>
    <w:rsid w:val="00F97A97"/>
    <w:rsid w:val="00FF0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B4E3D5"/>
  <w15:docId w15:val="{F13555D8-86C4-4FE4-88A8-34906E283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7F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4B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4B8B"/>
  </w:style>
  <w:style w:type="paragraph" w:styleId="Footer">
    <w:name w:val="footer"/>
    <w:basedOn w:val="Normal"/>
    <w:link w:val="FooterChar"/>
    <w:uiPriority w:val="99"/>
    <w:unhideWhenUsed/>
    <w:rsid w:val="00324B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4B8B"/>
  </w:style>
  <w:style w:type="paragraph" w:styleId="NoSpacing">
    <w:name w:val="No Spacing"/>
    <w:uiPriority w:val="1"/>
    <w:qFormat/>
    <w:rsid w:val="0072585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85C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5C4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C6F8C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017E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17E6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B370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Housing-Ombudsman.Org.UK" TargetMode="External"/><Relationship Id="rId13" Type="http://schemas.openxmlformats.org/officeDocument/2006/relationships/hyperlink" Target="http://iho.accordonline.co.uk/S200WebEntry/ViewPoReq.aspx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embership@Housing-Ombudsman.Org.UK" TargetMode="External"/><Relationship Id="rId12" Type="http://schemas.openxmlformats.org/officeDocument/2006/relationships/hyperlink" Target="http://WWW.Housing-Ombudsman.Org.UK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nfo@Housing-Ombudsman.Org.UK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Membership@Housing-Ombudsman.Org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Housing-Ombudsman.Org.UK" TargetMode="External"/><Relationship Id="rId14" Type="http://schemas.openxmlformats.org/officeDocument/2006/relationships/hyperlink" Target="mailto:Membership@housing-ombudsman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ysor Amin</dc:creator>
  <cp:keywords/>
  <dc:description/>
  <cp:lastModifiedBy>Sam Mooney</cp:lastModifiedBy>
  <cp:revision>3</cp:revision>
  <cp:lastPrinted>2018-10-19T13:47:00Z</cp:lastPrinted>
  <dcterms:created xsi:type="dcterms:W3CDTF">2020-10-05T08:47:00Z</dcterms:created>
  <dcterms:modified xsi:type="dcterms:W3CDTF">2021-03-02T13:51:00Z</dcterms:modified>
</cp:coreProperties>
</file>